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454F5" w14:textId="77777777" w:rsidR="00A57837" w:rsidRDefault="00000000">
      <w:pPr>
        <w:pStyle w:val="Title"/>
      </w:pPr>
      <w:r>
        <w:t>Long term mortality risk and maximal fitness</w:t>
      </w:r>
    </w:p>
    <w:p w14:paraId="3F6C05A2" w14:textId="77777777" w:rsidR="00A57837" w:rsidRDefault="00000000">
      <w:pPr>
        <w:pStyle w:val="FirstParagraph"/>
      </w:pPr>
      <w:r>
        <w:rPr>
          <w:b/>
          <w:bCs/>
        </w:rPr>
        <w:t>Multi-variable adjustment</w:t>
      </w:r>
      <w:r>
        <w:t>: All estimates are adjusted for CARDIA center, race, sex, education, age,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p w14:paraId="2E20EE65" w14:textId="77777777" w:rsidR="00A57837" w:rsidRDefault="00000000">
      <w:r>
        <w:br w:type="page"/>
      </w:r>
    </w:p>
    <w:p w14:paraId="40666AAA" w14:textId="77777777" w:rsidR="00A57837" w:rsidRDefault="00000000">
      <w:pPr>
        <w:pStyle w:val="BodyText"/>
      </w:pPr>
      <w:r>
        <w:rPr>
          <w:b/>
          <w:bCs/>
        </w:rPr>
        <w:lastRenderedPageBreak/>
        <w:t>Table</w:t>
      </w:r>
      <w:r>
        <w:t xml:space="preserve"> Inclusion criteria for the current study</w:t>
      </w:r>
    </w:p>
    <w:tbl>
      <w:tblPr>
        <w:tblW w:w="0" w:type="auto"/>
        <w:jc w:val="center"/>
        <w:tblLayout w:type="fixed"/>
        <w:tblLook w:val="0420" w:firstRow="1" w:lastRow="0" w:firstColumn="0" w:lastColumn="0" w:noHBand="0" w:noVBand="1"/>
      </w:tblPr>
      <w:tblGrid>
        <w:gridCol w:w="5760"/>
        <w:gridCol w:w="2160"/>
      </w:tblGrid>
      <w:tr w:rsidR="00A57837" w14:paraId="0D72D2F8" w14:textId="77777777">
        <w:trPr>
          <w:cantSplit/>
          <w:tblHeader/>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6CAA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Exclusion criteria</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732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umber of participants</w:t>
            </w:r>
          </w:p>
        </w:tc>
      </w:tr>
      <w:tr w:rsidR="00A57837" w14:paraId="1807E750"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431F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RDIA participants enrolled at Year 0 exa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E6BB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4</w:t>
            </w:r>
          </w:p>
        </w:tc>
      </w:tr>
      <w:tr w:rsidR="00A57837" w14:paraId="58D6232A"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19DA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at least one graded exercise tes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94B2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9</w:t>
            </w:r>
          </w:p>
        </w:tc>
      </w:tr>
      <w:tr w:rsidR="00A57837" w14:paraId="0DBE9994"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FF1F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 using beta blockers during graded exercise tes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2D6F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62</w:t>
            </w:r>
          </w:p>
        </w:tc>
      </w:tr>
      <w:tr w:rsidR="00A57837" w14:paraId="7A4F64D4"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68B4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ive and CVD free at Year 20 exa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AB5D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05</w:t>
            </w:r>
          </w:p>
        </w:tc>
      </w:tr>
      <w:tr w:rsidR="00A57837" w14:paraId="196344FC"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C03C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ive and CVD free for at least 2 years after Y2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A301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44</w:t>
            </w:r>
          </w:p>
        </w:tc>
      </w:tr>
    </w:tbl>
    <w:p w14:paraId="105A4999" w14:textId="77777777" w:rsidR="00A57837" w:rsidRDefault="00000000">
      <w:r>
        <w:br w:type="page"/>
      </w:r>
    </w:p>
    <w:p w14:paraId="72C62215" w14:textId="77777777" w:rsidR="00A57837" w:rsidRDefault="00000000">
      <w:pPr>
        <w:pStyle w:val="BodyText"/>
      </w:pPr>
      <w:r>
        <w:rPr>
          <w:b/>
          <w:bCs/>
        </w:rPr>
        <w:lastRenderedPageBreak/>
        <w:t>Table</w:t>
      </w:r>
      <w:r>
        <w:t xml:space="preserve"> Participant characteristics at the Year 0 Exam.</w:t>
      </w:r>
    </w:p>
    <w:tbl>
      <w:tblPr>
        <w:tblW w:w="0" w:type="auto"/>
        <w:jc w:val="center"/>
        <w:tblLayout w:type="fixed"/>
        <w:tblLook w:val="0420" w:firstRow="1" w:lastRow="0" w:firstColumn="0" w:lastColumn="0" w:noHBand="0" w:noVBand="1"/>
      </w:tblPr>
      <w:tblGrid>
        <w:gridCol w:w="2520"/>
        <w:gridCol w:w="1080"/>
        <w:gridCol w:w="1080"/>
        <w:gridCol w:w="1080"/>
        <w:gridCol w:w="1080"/>
        <w:gridCol w:w="1080"/>
        <w:gridCol w:w="1080"/>
      </w:tblGrid>
      <w:tr w:rsidR="00A57837" w14:paraId="48D588BA"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685FA"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lastRenderedPageBreak/>
              <w:t>Characteristic</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E9586"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AF704"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lack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33D47"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lack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2AB0D"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White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8FEE5"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White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7639F"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vertAlign w:val="superscript"/>
              </w:rPr>
              <w:t>1</w:t>
            </w:r>
          </w:p>
        </w:tc>
      </w:tr>
      <w:tr w:rsidR="00A57837" w14:paraId="77D82C5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EB29B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 of participant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AC9C7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FB372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80B12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619366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04801D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7AECB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1B968FD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B2A6CE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sting cent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5A0F5F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B09F8D2"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89B918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32B41B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D84B038"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692AA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24765BB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A188A3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irmingham</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7B1D6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248FF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B4383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DCAFD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5336A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164D61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17A44D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BA9652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hicago</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99812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7FD5B4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A2F0D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FEE16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199F6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04353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5D0C247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AAEC47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innesota</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B4E2F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73618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872B09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EE9F6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65EB8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08EA2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044DBF8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E0204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aklan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2433A5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8218FF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A9DD74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4583D4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8344E2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9A7C56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0FE4854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B9DBE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365E2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8 (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EC5BB5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3 (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2B161B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0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9FE39D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4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8FCD15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3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5F76B8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4AC6C7D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CDA35A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XT duration, second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A495CB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1 (18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B7623B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9 (1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459B9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6 (15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6DF35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1 (14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81C955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0 (14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B99EA8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4A903DE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6ED163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ducation at year 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079FBA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B8B81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37B5CE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EA861EF"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CC2016F"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9BE09F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07BB134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A3176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ssociate's or mor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DC6113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8ECD9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B72ABB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3287B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8D311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A1801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B3DDAB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DF2B0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school/GED or les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81EFF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E0142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871D6D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24BB23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D001BE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83C455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08C6394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FBDDA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iculty paying for basic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F73BE7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65EB0C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9B16C9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69F6E51"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D57D94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36D64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470F2E9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90457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very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4C4C21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B55BA9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E56BA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5FFCA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B6C465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D46AB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11333A0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7B72E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mewhat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6F4FC0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74D9F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0DB325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426603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45CB1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8CF22B"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33503B1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54619A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ital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52DFDB"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62936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BE7F48"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E25E052"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1B8A9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1A0DD2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501D707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7F8B89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rried or co-habitating</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BCEC97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7135B5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A4815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027A7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020DFE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8397A80"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2F25255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46F874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A57BA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8636E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FF4DEF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01B43B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1007E2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AF3342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03350D5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F16908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kg/m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FB2536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4 (4.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7378BB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7 (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F79C6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5 (4.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38331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1 (4.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D0C2BF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3 (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FF177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22BA628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4CE6B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physical activity</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23CECB5"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651928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6F166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BBC46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069E8A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A0FFF1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53A7DDB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61FBC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05DAD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8AA1FA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18C716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E7574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D0D31D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3DCB2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060E68A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F20FE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58B08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796AA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FCB42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97F3D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072575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8EB04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45CC8F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D1404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ealth</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39BE8CB"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3E771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A6C2BF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DF5E7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E3732B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A0DD7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0DD358E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958D8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Excellent or goo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646FC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21146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A18E84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894718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1D3C0D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9A3440"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5E9E547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06BE7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 or poo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C46F5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F0D76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983FCE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8B1BF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BD977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68B96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50AC134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B1BA9E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cohol us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51FE1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8DF69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3A2C9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CE657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18602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2E6A2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52136A1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46D010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es not drink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4CC7EA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4226BF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9479C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11D1F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4AFD8E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21D5C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842B1E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DDAE28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rinks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13148E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C5D8E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1EBE6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D7A6C5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9C703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88B04C4"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5DAAA33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1B0284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king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056C6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1C91F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19B0A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9B391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EAA86F"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4C8C2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6946124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64555E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urren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FCF9E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0BBFF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CFAD7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33F509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F03122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DB909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2F6B51E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038BE9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orm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BF527B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013E1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B700E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8AB230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86C378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9A6041"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5991E30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324F9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ever smoke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C24BFB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8DC3B4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3DB049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4CAB2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4E4F1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3CABA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E91F57D" w14:textId="77777777">
        <w:trPr>
          <w:cantSplit/>
          <w:jc w:val="center"/>
        </w:trPr>
        <w:tc>
          <w:tcPr>
            <w:tcW w:w="9000"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FA10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Kruskal-Wallis rank sum test; Pearson's Chi-squared test</w:t>
            </w:r>
          </w:p>
        </w:tc>
      </w:tr>
    </w:tbl>
    <w:p w14:paraId="7083BC16" w14:textId="77777777" w:rsidR="00A57837" w:rsidRDefault="00000000">
      <w:r>
        <w:br w:type="page"/>
      </w:r>
    </w:p>
    <w:p w14:paraId="08D3859E" w14:textId="77777777" w:rsidR="00A57837" w:rsidRDefault="00000000">
      <w:pPr>
        <w:pStyle w:val="BodyText"/>
      </w:pPr>
      <w:r>
        <w:rPr>
          <w:b/>
          <w:bCs/>
        </w:rPr>
        <w:lastRenderedPageBreak/>
        <w:t>Table</w:t>
      </w:r>
      <w:r>
        <w:t xml:space="preserve"> Participant characteristics at the Year 20 Exam.</w:t>
      </w:r>
    </w:p>
    <w:tbl>
      <w:tblPr>
        <w:tblW w:w="0" w:type="auto"/>
        <w:jc w:val="center"/>
        <w:tblLayout w:type="fixed"/>
        <w:tblLook w:val="0420" w:firstRow="1" w:lastRow="0" w:firstColumn="0" w:lastColumn="0" w:noHBand="0" w:noVBand="1"/>
      </w:tblPr>
      <w:tblGrid>
        <w:gridCol w:w="2520"/>
        <w:gridCol w:w="1080"/>
        <w:gridCol w:w="1080"/>
        <w:gridCol w:w="1080"/>
        <w:gridCol w:w="1080"/>
        <w:gridCol w:w="1080"/>
        <w:gridCol w:w="1080"/>
      </w:tblGrid>
      <w:tr w:rsidR="00A57837" w14:paraId="2C007AAD"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9A7FC"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lastRenderedPageBreak/>
              <w:t>Characteristic</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E411F"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Overal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4FC2E"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lack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B5A35"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lack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099DD"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White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BA1BA"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White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852E2" w14:textId="77777777" w:rsidR="00A5783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vertAlign w:val="superscript"/>
              </w:rPr>
              <w:t>1</w:t>
            </w:r>
          </w:p>
        </w:tc>
      </w:tr>
      <w:tr w:rsidR="00A57837" w14:paraId="2895C29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96EF8C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 of participant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14A60B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7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6CA9A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0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CB4C0A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4FE33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CCBB9C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A3AFA2"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222E97E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457653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sting cent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D3A01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CB15E6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B7FA3B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B82E1F"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6CE2D2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A745D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568722E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855FB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irmingham</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B4D1A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EDCEC0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C57D75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0ED9FF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1F965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1D72A8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1E73CF9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952078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hicago</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AF78E3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17114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FF514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DDBAE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3580CE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F3E3B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349F0BA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BF024E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innesota</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6C4A99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1AA6FA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28B22A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BE371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544AF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6CBD45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090D2A7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48F59B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aklan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719CF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9FA79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EE23D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0E238A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A49CE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24779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3D9711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21B5D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D4A114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8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85F3F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3 (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EDFC1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0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2EBD2C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5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C01AB0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4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0C099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2C9574E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7D5AF1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XT duration, second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BAAF6B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3 (1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8C7EA3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9 (11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87196C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1 (1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8B3075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9 (14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2CAE4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 (1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25C8C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11B500E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CB2BB9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ducation at year 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D3DC2F"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DB2DDC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F3DC8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5F5BA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4C6CF0"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AFC076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2514F17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F0EC9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ssociate's or mor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0B0758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99A9B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118E8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94B25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8ABEB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C48AF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36F21E6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F7F344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school/GED or les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04379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D497F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D75E0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13E6D2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EE903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2065E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131AB4A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185BE0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fficulty paying for basic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D6B24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1825B6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F995A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1EF3CA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1F76448"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CF05B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257748B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90C0C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very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40A44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8EA252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9A074A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BA8AC7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EE5EF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BD6FCF"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266C459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C2E7F9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mewhat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EE159C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3F3C9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03E69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B0F24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4AC6E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BDB8E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19E2CC1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B6CED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ital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A298975"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8B43AB"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7AFBBC2"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BC2C3A4"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9D82CF8"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41D70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74A9F02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BD1A3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rried or co-habitating</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DA3E48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84125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C0B66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823421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BAC86E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4BF9451"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2A5DDE7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6F8E7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BA4EC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6C8A9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D0ED24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A693F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D87230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56A0A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26F97E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2D479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kg/m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A21229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438922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94BF52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09A7B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743F0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1A2825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6ABF7DA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225CC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physical activity</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4DB6B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B67CA3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7C5BF95"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8536690"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9254F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D2597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48D2659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45465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FA75D8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BCD90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1DF474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DBE1ED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1B148B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3E5F14"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1F1F1A2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91590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t 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512553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B5AE9E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9CB359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3D43F4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08C0A3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71ADA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15DCD33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73A74F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ealth</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8A66080"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1D10BDB"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BC0A5F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AC445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C73D69"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8BC3A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51D57B0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9F31F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Excellent or goo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4C431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1B6C75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09088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97F86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227D4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2E288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62DA35B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5DD163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ir or poo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AA9DB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572405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B1C0E6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62088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1EDB4A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7383872"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28EBBF0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84BCF8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cohol us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F6629CB"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D5E14DB"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D52F3AC"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25AC65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7865B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8E3742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2504FDA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0B641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es not drink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B0C120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1BCB8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A5C4DC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221245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C7CBF6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8C8A8EA"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4045080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B832DE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rinks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83FE8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CC79F0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12D05F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74BDD6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7A9DF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0B5192"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405BDC0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520B6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king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D8B2E00"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70A4D2"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6FD8A3"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0D6E8F1"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FB3259D"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B6DD7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A57837" w14:paraId="14B49CB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F13D2C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urren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8AE46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9692CC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E743E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23DF1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3137D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38E4F7"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26C8586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EDE3A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orm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443C4E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E5AB2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E4042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D81531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55CA4C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E29DB20"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753ADD5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F54CE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ever smoke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9404B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85054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A28E5E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E09099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BC0C50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54B1EE"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57837" w14:paraId="514453CD" w14:textId="77777777">
        <w:trPr>
          <w:cantSplit/>
          <w:jc w:val="center"/>
        </w:trPr>
        <w:tc>
          <w:tcPr>
            <w:tcW w:w="9000"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B13D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Kruskal-Wallis rank sum test; Pearson's Chi-squared test</w:t>
            </w:r>
          </w:p>
        </w:tc>
      </w:tr>
    </w:tbl>
    <w:p w14:paraId="454FCAB2" w14:textId="77777777" w:rsidR="00A57837" w:rsidRDefault="00A57837">
      <w:pPr>
        <w:sectPr w:rsidR="00A57837">
          <w:headerReference w:type="even" r:id="rId7"/>
          <w:headerReference w:type="default" r:id="rId8"/>
          <w:footerReference w:type="even" r:id="rId9"/>
          <w:footerReference w:type="default" r:id="rId10"/>
          <w:headerReference w:type="first" r:id="rId11"/>
          <w:footerReference w:type="first" r:id="rId12"/>
          <w:type w:val="continuous"/>
          <w:pgSz w:w="11906" w:h="16838"/>
          <w:pgMar w:top="1440" w:right="1440" w:bottom="1440" w:left="1440" w:header="720" w:footer="720" w:gutter="0"/>
          <w:cols w:space="720"/>
        </w:sectPr>
      </w:pPr>
    </w:p>
    <w:p w14:paraId="211FE5BC" w14:textId="77777777" w:rsidR="00A57837" w:rsidRDefault="00000000">
      <w:pPr>
        <w:pStyle w:val="BodyText"/>
      </w:pPr>
      <w:r>
        <w:rPr>
          <w:b/>
          <w:bCs/>
        </w:rPr>
        <w:lastRenderedPageBreak/>
        <w:t>Table</w:t>
      </w:r>
      <w:r>
        <w:t xml:space="preserve"> Number (%) of deaths among CARDIA participants.</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A57837" w14:paraId="1025312C"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D135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Cause of death</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B093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CF69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ace</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DE66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ex</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E24C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ace by Sex</w:t>
            </w:r>
          </w:p>
        </w:tc>
      </w:tr>
      <w:tr w:rsidR="00A57837" w14:paraId="2AB1CA67"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C20C6" w14:textId="77777777" w:rsidR="00A57837" w:rsidRDefault="00A57837">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24A3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r>
              <w:rPr>
                <w:rFonts w:ascii="Arial" w:eastAsia="Arial" w:hAnsi="Arial" w:cs="Arial"/>
                <w:b/>
                <w:color w:val="000000"/>
                <w:sz w:val="22"/>
                <w:szCs w:val="22"/>
              </w:rPr>
              <w:br/>
              <w:t>(N = 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4C97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Black</w:t>
            </w:r>
            <w:r>
              <w:rPr>
                <w:rFonts w:ascii="Arial" w:eastAsia="Arial" w:hAnsi="Arial" w:cs="Arial"/>
                <w:b/>
                <w:color w:val="000000"/>
                <w:sz w:val="22"/>
                <w:szCs w:val="22"/>
              </w:rPr>
              <w:br/>
              <w:t>(N = 1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18C4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White</w:t>
            </w:r>
            <w:r>
              <w:rPr>
                <w:rFonts w:ascii="Arial" w:eastAsia="Arial" w:hAnsi="Arial" w:cs="Arial"/>
                <w:b/>
                <w:color w:val="000000"/>
                <w:sz w:val="22"/>
                <w:szCs w:val="22"/>
              </w:rPr>
              <w:br/>
              <w:t>(N = 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F986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Female</w:t>
            </w:r>
            <w:r>
              <w:rPr>
                <w:rFonts w:ascii="Arial" w:eastAsia="Arial" w:hAnsi="Arial" w:cs="Arial"/>
                <w:b/>
                <w:color w:val="000000"/>
                <w:sz w:val="22"/>
                <w:szCs w:val="22"/>
              </w:rPr>
              <w:br/>
              <w:t>(N = 1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5A34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Male</w:t>
            </w:r>
            <w:r>
              <w:rPr>
                <w:rFonts w:ascii="Arial" w:eastAsia="Arial" w:hAnsi="Arial" w:cs="Arial"/>
                <w:b/>
                <w:color w:val="000000"/>
                <w:sz w:val="22"/>
                <w:szCs w:val="22"/>
              </w:rPr>
              <w:br/>
              <w:t>(N = 1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471D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Black Female</w:t>
            </w:r>
            <w:r>
              <w:rPr>
                <w:rFonts w:ascii="Arial" w:eastAsia="Arial" w:hAnsi="Arial" w:cs="Arial"/>
                <w:b/>
                <w:color w:val="000000"/>
                <w:sz w:val="22"/>
                <w:szCs w:val="22"/>
              </w:rPr>
              <w:br/>
              <w:t>(N = 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029A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Black Male</w:t>
            </w:r>
            <w:r>
              <w:rPr>
                <w:rFonts w:ascii="Arial" w:eastAsia="Arial" w:hAnsi="Arial" w:cs="Arial"/>
                <w:b/>
                <w:color w:val="000000"/>
                <w:sz w:val="22"/>
                <w:szCs w:val="22"/>
              </w:rPr>
              <w:br/>
              <w:t>(N = 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B091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White Female</w:t>
            </w:r>
            <w:r>
              <w:rPr>
                <w:rFonts w:ascii="Arial" w:eastAsia="Arial" w:hAnsi="Arial" w:cs="Arial"/>
                <w:b/>
                <w:color w:val="000000"/>
                <w:sz w:val="22"/>
                <w:szCs w:val="22"/>
              </w:rPr>
              <w:br/>
              <w:t>(N = 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8A93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White Male</w:t>
            </w:r>
            <w:r>
              <w:rPr>
                <w:rFonts w:ascii="Arial" w:eastAsia="Arial" w:hAnsi="Arial" w:cs="Arial"/>
                <w:b/>
                <w:color w:val="000000"/>
                <w:sz w:val="22"/>
                <w:szCs w:val="22"/>
              </w:rPr>
              <w:br/>
              <w:t>(N = 51)</w:t>
            </w:r>
          </w:p>
        </w:tc>
      </w:tr>
      <w:tr w:rsidR="00A57837" w14:paraId="7BDD1E8D"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E963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D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518F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C826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431E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BBF3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284E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1846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89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C783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CF91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3.9%)</w:t>
            </w:r>
          </w:p>
        </w:tc>
      </w:tr>
      <w:tr w:rsidR="00A57837" w14:paraId="13C9983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A0BC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thm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26AD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9B80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6FE4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4BF2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7311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1F52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5B3F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55D9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58FC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0A80002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238E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cer</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E8AA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9149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8818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D341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4245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3944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BF36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5BC8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4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ED93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20%)</w:t>
            </w:r>
          </w:p>
        </w:tc>
      </w:tr>
      <w:tr w:rsidR="00A57837" w14:paraId="77915F2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2A49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CVD, CH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13F8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FC01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9114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9230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22AB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CD65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8969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6CB6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5AAA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20%)</w:t>
            </w:r>
          </w:p>
        </w:tc>
      </w:tr>
      <w:tr w:rsidR="00A57837" w14:paraId="452084D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D214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CVD, other</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1A7A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8D6B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1A41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1B58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D5FA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B1CD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E9DD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A990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E4DE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48D5527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6179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CVD, strok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38E4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67A9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98DD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2E6D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EA45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470F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E41D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FCE7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04F0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37ED3A2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916D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VD, non-atherosclerotic</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E02C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C9F5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9EF2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777A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5A05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4708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D1BB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C47C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AFF3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3.9%)</w:t>
            </w:r>
          </w:p>
        </w:tc>
      </w:tr>
      <w:tr w:rsidR="00A57837" w14:paraId="6502BE6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D5A0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lmonary embolism</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30F7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6058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FD59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1630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21DA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7619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8796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58B0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3710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64CEEE4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E5D9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abet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A29B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F884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CF9F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E6CA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ACFB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F1D7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9EF0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33A4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0919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2FD7118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7129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dney diseas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243E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34B7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39CB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6CC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8F23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11A7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15C6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31AC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7676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7C1F0BC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8D8A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ver diseas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BC89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A5D5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B6D0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3907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B2CE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59E4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63B9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937B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A7CB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5.9%)</w:t>
            </w:r>
          </w:p>
        </w:tc>
      </w:tr>
      <w:tr w:rsidR="00A57837" w14:paraId="0A567BB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4FF2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D7E3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FF84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4454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3C42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9384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0DE7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3AA5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A920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1599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9.8%)</w:t>
            </w:r>
          </w:p>
        </w:tc>
      </w:tr>
      <w:tr w:rsidR="00A57837" w14:paraId="48CD8E57"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4627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si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219F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9FA8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E08C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3A96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7095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F4E6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F13B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5297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4214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292E0D6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A688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micid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8395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B9617"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9DD0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0316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30AA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DE17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FA93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B56A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937C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A57837" w14:paraId="6A61878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5447E"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uicid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17D5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1B40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4CA2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B66C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28D6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7693C"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CDAE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7451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21D0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2.0%)</w:t>
            </w:r>
          </w:p>
        </w:tc>
      </w:tr>
      <w:tr w:rsidR="00A57837" w14:paraId="56F67FC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990B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ntentional injury</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1F00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15EA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93C61"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E3DEA"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A0A5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B2DE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DCF24"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05D16"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FF9FF"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9.8%)</w:t>
            </w:r>
          </w:p>
        </w:tc>
      </w:tr>
      <w:tr w:rsidR="00A57837" w14:paraId="4DB967D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0F4D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known</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CFBF9"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B579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B6D42"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B4210"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2256B"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27043"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96D85"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B3D1D"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46B68" w14:textId="77777777" w:rsidR="00A5783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25%)</w:t>
            </w:r>
          </w:p>
        </w:tc>
      </w:tr>
    </w:tbl>
    <w:p w14:paraId="5CD2AFD9" w14:textId="77777777" w:rsidR="00A57837" w:rsidRDefault="00A57837">
      <w:pPr>
        <w:sectPr w:rsidR="00A57837">
          <w:headerReference w:type="even" r:id="rId13"/>
          <w:headerReference w:type="default" r:id="rId14"/>
          <w:footerReference w:type="even" r:id="rId15"/>
          <w:footerReference w:type="default" r:id="rId16"/>
          <w:headerReference w:type="first" r:id="rId17"/>
          <w:footerReference w:type="first" r:id="rId18"/>
          <w:type w:val="continuous"/>
          <w:pgSz w:w="16838" w:h="11906" w:orient="landscape"/>
          <w:pgMar w:top="1440" w:right="1440" w:bottom="1440" w:left="1440" w:header="720" w:footer="720" w:gutter="0"/>
          <w:cols w:space="720"/>
        </w:sectPr>
      </w:pPr>
    </w:p>
    <w:p w14:paraId="19B10FDF" w14:textId="77777777" w:rsidR="00A57837" w:rsidRDefault="00000000">
      <w:pPr>
        <w:pStyle w:val="BodyText"/>
      </w:pPr>
      <w:r>
        <w:rPr>
          <w:b/>
          <w:bCs/>
        </w:rPr>
        <w:lastRenderedPageBreak/>
        <w:t>Figure 1</w:t>
      </w:r>
      <w:r>
        <w:t>: Multivariable-adjusted hazard ratios for all-cause mortality and cardiovascular events using natural cubic splines.</w:t>
      </w:r>
    </w:p>
    <w:p w14:paraId="38BA910A" w14:textId="77777777" w:rsidR="00A57837" w:rsidRDefault="00000000">
      <w:pPr>
        <w:pStyle w:val="Figure"/>
        <w:jc w:val="center"/>
      </w:pPr>
      <w:r>
        <w:rPr>
          <w:noProof/>
        </w:rPr>
        <w:drawing>
          <wp:inline distT="0" distB="0" distL="0" distR="0" wp14:anchorId="2BDEE984" wp14:editId="21B131AA">
            <wp:extent cx="6858000"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9"/>
                    <a:srcRect/>
                    <a:stretch>
                      <a:fillRect/>
                    </a:stretch>
                  </pic:blipFill>
                  <pic:spPr bwMode="auto">
                    <a:xfrm>
                      <a:off x="0" y="0"/>
                      <a:ext cx="95250" cy="114300"/>
                    </a:xfrm>
                    <a:prstGeom prst="rect">
                      <a:avLst/>
                    </a:prstGeom>
                    <a:noFill/>
                  </pic:spPr>
                </pic:pic>
              </a:graphicData>
            </a:graphic>
          </wp:inline>
        </w:drawing>
      </w:r>
    </w:p>
    <w:p w14:paraId="685AFADB" w14:textId="77777777" w:rsidR="00A57837" w:rsidRDefault="00000000">
      <w:pPr>
        <w:pStyle w:val="BodyText"/>
      </w:pPr>
      <w:r>
        <w:lastRenderedPageBreak/>
        <w:t>Grey shaded areas represent 95% confidence intervals for the point-estimate.</w:t>
      </w:r>
    </w:p>
    <w:p w14:paraId="055695AE" w14:textId="77777777" w:rsidR="00A57837" w:rsidRDefault="00000000">
      <w:r>
        <w:br w:type="page"/>
      </w:r>
    </w:p>
    <w:p w14:paraId="65B8D9D3" w14:textId="77777777" w:rsidR="00A57837" w:rsidRDefault="00000000">
      <w:pPr>
        <w:pStyle w:val="BodyText"/>
      </w:pPr>
      <w:r>
        <w:rPr>
          <w:b/>
          <w:bCs/>
        </w:rPr>
        <w:lastRenderedPageBreak/>
        <w:t>Figure 2</w:t>
      </w:r>
      <w:r>
        <w:t>: Multivariable-adjusted hazard ratios for all-cause mortality.</w:t>
      </w:r>
    </w:p>
    <w:p w14:paraId="7F895488" w14:textId="77777777" w:rsidR="00A57837" w:rsidRDefault="00000000">
      <w:pPr>
        <w:pStyle w:val="Figure"/>
        <w:jc w:val="center"/>
      </w:pPr>
      <w:r>
        <w:rPr>
          <w:noProof/>
        </w:rPr>
        <w:drawing>
          <wp:inline distT="0" distB="0" distL="0" distR="0" wp14:anchorId="25CB0FE4" wp14:editId="7A2D5C17">
            <wp:extent cx="6858000"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0"/>
                    <a:srcRect/>
                    <a:stretch>
                      <a:fillRect/>
                    </a:stretch>
                  </pic:blipFill>
                  <pic:spPr bwMode="auto">
                    <a:xfrm>
                      <a:off x="0" y="0"/>
                      <a:ext cx="95250" cy="114300"/>
                    </a:xfrm>
                    <a:prstGeom prst="rect">
                      <a:avLst/>
                    </a:prstGeom>
                    <a:noFill/>
                  </pic:spPr>
                </pic:pic>
              </a:graphicData>
            </a:graphic>
          </wp:inline>
        </w:drawing>
      </w:r>
    </w:p>
    <w:p w14:paraId="527CE04A" w14:textId="77777777" w:rsidR="00A57837" w:rsidRDefault="00000000">
      <w:r>
        <w:br w:type="page"/>
      </w:r>
    </w:p>
    <w:p w14:paraId="1BB54C87" w14:textId="77777777" w:rsidR="00A57837" w:rsidRDefault="00000000">
      <w:pPr>
        <w:pStyle w:val="BodyText"/>
      </w:pPr>
      <w:r>
        <w:rPr>
          <w:b/>
          <w:bCs/>
        </w:rPr>
        <w:lastRenderedPageBreak/>
        <w:t>Figure 3</w:t>
      </w:r>
      <w:r>
        <w:t>: Multivariable-adjusted hazard ratios for cardiovascular events.</w:t>
      </w:r>
    </w:p>
    <w:p w14:paraId="1545A220" w14:textId="77777777" w:rsidR="00A57837" w:rsidRDefault="00000000">
      <w:pPr>
        <w:pStyle w:val="Figure"/>
        <w:jc w:val="center"/>
      </w:pPr>
      <w:r>
        <w:rPr>
          <w:noProof/>
        </w:rPr>
        <w:drawing>
          <wp:inline distT="0" distB="0" distL="0" distR="0" wp14:anchorId="3932DC63" wp14:editId="6F3D8985">
            <wp:extent cx="6858000" cy="822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1"/>
                    <a:srcRect/>
                    <a:stretch>
                      <a:fillRect/>
                    </a:stretch>
                  </pic:blipFill>
                  <pic:spPr bwMode="auto">
                    <a:xfrm>
                      <a:off x="0" y="0"/>
                      <a:ext cx="95250" cy="114300"/>
                    </a:xfrm>
                    <a:prstGeom prst="rect">
                      <a:avLst/>
                    </a:prstGeom>
                    <a:noFill/>
                  </pic:spPr>
                </pic:pic>
              </a:graphicData>
            </a:graphic>
          </wp:inline>
        </w:drawing>
      </w:r>
    </w:p>
    <w:p w14:paraId="2B695941" w14:textId="77777777" w:rsidR="00A57837" w:rsidRDefault="00000000">
      <w:r>
        <w:br w:type="page"/>
      </w:r>
    </w:p>
    <w:p w14:paraId="0391CBDD" w14:textId="77777777" w:rsidR="00A57837" w:rsidRDefault="00A57837">
      <w:pPr>
        <w:sectPr w:rsidR="00A57837">
          <w:headerReference w:type="even" r:id="rId22"/>
          <w:headerReference w:type="default" r:id="rId23"/>
          <w:footerReference w:type="even" r:id="rId24"/>
          <w:footerReference w:type="default" r:id="rId25"/>
          <w:headerReference w:type="first" r:id="rId26"/>
          <w:footerReference w:type="first" r:id="rId27"/>
          <w:pgSz w:w="11906" w:h="16838"/>
          <w:pgMar w:top="180" w:right="360" w:bottom="180" w:left="360" w:header="720" w:footer="720" w:gutter="0"/>
          <w:cols w:space="720"/>
        </w:sectPr>
      </w:pPr>
    </w:p>
    <w:p w14:paraId="0B468813" w14:textId="77777777" w:rsidR="00CE0110" w:rsidRDefault="00CE0110"/>
    <w:sectPr w:rsidR="00CE0110">
      <w:headerReference w:type="even" r:id="rId28"/>
      <w:headerReference w:type="default" r:id="rId29"/>
      <w:footerReference w:type="even" r:id="rId30"/>
      <w:footerReference w:type="default" r:id="rId31"/>
      <w:headerReference w:type="first" r:id="rId32"/>
      <w:footerReference w:type="first" r:id="rId33"/>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30422" w14:textId="77777777" w:rsidR="00CE0110" w:rsidRDefault="00CE0110">
      <w:pPr>
        <w:spacing w:after="0"/>
      </w:pPr>
      <w:r>
        <w:separator/>
      </w:r>
    </w:p>
  </w:endnote>
  <w:endnote w:type="continuationSeparator" w:id="0">
    <w:p w14:paraId="3EFD0C05" w14:textId="77777777" w:rsidR="00CE0110" w:rsidRDefault="00CE01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0B94D" w14:textId="77777777" w:rsidR="00314C34"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5ED90" w14:textId="77777777" w:rsidR="00314C34" w:rsidRDefault="0000000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3125547"/>
      <w:docPartObj>
        <w:docPartGallery w:val="Page Numbers (Bottom of Page)"/>
        <w:docPartUnique/>
      </w:docPartObj>
    </w:sdtPr>
    <w:sdtEndPr>
      <w:rPr>
        <w:noProof/>
      </w:rPr>
    </w:sdtEndPr>
    <w:sdtContent>
      <w:p w14:paraId="48D83E9D"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2AE6DAD0" w14:textId="77777777" w:rsidR="00314C34" w:rsidRDefault="0000000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3792A"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3556FF3D"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658A9439"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61A57"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1965"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132263"/>
      <w:docPartObj>
        <w:docPartGallery w:val="Page Numbers (Bottom of Page)"/>
        <w:docPartUnique/>
      </w:docPartObj>
    </w:sdtPr>
    <w:sdtEndPr>
      <w:rPr>
        <w:noProof/>
      </w:rPr>
    </w:sdtEndPr>
    <w:sdtContent>
      <w:p w14:paraId="25F66524"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7892D70A"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73FD3"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53B0E"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091766"/>
      <w:docPartObj>
        <w:docPartGallery w:val="Page Numbers (Bottom of Page)"/>
        <w:docPartUnique/>
      </w:docPartObj>
    </w:sdtPr>
    <w:sdtEndPr>
      <w:rPr>
        <w:noProof/>
      </w:rPr>
    </w:sdtEndPr>
    <w:sdtContent>
      <w:p w14:paraId="60F0482A"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7D0D53FD"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88FC"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F3C24" w14:textId="77777777" w:rsidR="00CE0110" w:rsidRDefault="00CE0110">
      <w:r>
        <w:separator/>
      </w:r>
    </w:p>
  </w:footnote>
  <w:footnote w:type="continuationSeparator" w:id="0">
    <w:p w14:paraId="51EB87F8" w14:textId="77777777" w:rsidR="00CE0110" w:rsidRDefault="00CE01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5EDD9" w14:textId="77777777" w:rsidR="00314C34" w:rsidRDefault="0000000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4706A" w14:textId="77777777" w:rsidR="00314C34" w:rsidRDefault="0000000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1D98" w14:textId="77777777" w:rsidR="00314C34" w:rsidRDefault="0000000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9A5A"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37A12"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46F7B"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A5B39"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898D1"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17D7"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C19A"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724BD"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69897"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8D86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82119739">
    <w:abstractNumId w:val="11"/>
  </w:num>
  <w:num w:numId="2" w16cid:durableId="1897083295">
    <w:abstractNumId w:val="9"/>
  </w:num>
  <w:num w:numId="3" w16cid:durableId="1373463434">
    <w:abstractNumId w:val="7"/>
  </w:num>
  <w:num w:numId="4" w16cid:durableId="1399086137">
    <w:abstractNumId w:val="6"/>
  </w:num>
  <w:num w:numId="5" w16cid:durableId="908271860">
    <w:abstractNumId w:val="5"/>
  </w:num>
  <w:num w:numId="6" w16cid:durableId="1243756932">
    <w:abstractNumId w:val="4"/>
  </w:num>
  <w:num w:numId="7" w16cid:durableId="305664754">
    <w:abstractNumId w:val="8"/>
  </w:num>
  <w:num w:numId="8" w16cid:durableId="1359307841">
    <w:abstractNumId w:val="3"/>
  </w:num>
  <w:num w:numId="9" w16cid:durableId="1448625605">
    <w:abstractNumId w:val="2"/>
  </w:num>
  <w:num w:numId="10" w16cid:durableId="3359977">
    <w:abstractNumId w:val="1"/>
  </w:num>
  <w:num w:numId="11" w16cid:durableId="1936790502">
    <w:abstractNumId w:val="0"/>
  </w:num>
  <w:num w:numId="12" w16cid:durableId="10217856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7837"/>
    <w:rsid w:val="007A30C8"/>
    <w:rsid w:val="00A57837"/>
    <w:rsid w:val="00CE01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271DA"/>
  <w15:docId w15:val="{F6B1780F-6592-48B2-A7B8-DEAD4AC19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footer" Target="foot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image" Target="media/image2.png"/><Relationship Id="rId29" Type="http://schemas.openxmlformats.org/officeDocument/2006/relationships/header" Target="head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oter" Target="footer7.xml"/><Relationship Id="rId32"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8.xml"/><Relationship Id="rId28" Type="http://schemas.openxmlformats.org/officeDocument/2006/relationships/header" Target="header10.xml"/><Relationship Id="rId10" Type="http://schemas.openxmlformats.org/officeDocument/2006/relationships/footer" Target="footer2.xml"/><Relationship Id="rId19" Type="http://schemas.openxmlformats.org/officeDocument/2006/relationships/image" Target="media/image1.png"/><Relationship Id="rId31" Type="http://schemas.openxmlformats.org/officeDocument/2006/relationships/footer" Target="footer1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theme" Target="theme/theme1.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term mortality risk and maximal fitness</dc:title>
  <dc:creator>Byron C Jaeger</dc:creator>
  <cp:keywords/>
  <cp:lastModifiedBy>Byron C Jaeger</cp:lastModifiedBy>
  <cp:revision>2</cp:revision>
  <dcterms:created xsi:type="dcterms:W3CDTF">2022-09-21T02:13:00Z</dcterms:created>
  <dcterms:modified xsi:type="dcterms:W3CDTF">2022-09-2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